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20F67" w14:textId="77777777" w:rsidR="00CE466A" w:rsidRPr="00CE466A" w:rsidRDefault="00CE466A" w:rsidP="00CE466A">
      <w:pPr>
        <w:pStyle w:val="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084B1A7D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a9"/>
          </w:rPr>
          <w:t>"</w:t>
        </w:r>
        <w:r w:rsidR="00F008B8">
          <w:rPr>
            <w:rStyle w:val="a9"/>
          </w:rPr>
          <w:t>Programming</w:t>
        </w:r>
        <w:r w:rsidRPr="00CE466A">
          <w:rPr>
            <w:rStyle w:val="a9"/>
          </w:rPr>
          <w:t xml:space="preserve"> Fundamentals" course @ </w:t>
        </w:r>
        <w:r w:rsidRPr="00CE466A">
          <w:rPr>
            <w:rStyle w:val="a9"/>
            <w:noProof/>
          </w:rPr>
          <w:t>SoftUni</w:t>
        </w:r>
        <w:r w:rsidRPr="00CE466A">
          <w:rPr>
            <w:rStyle w:val="a9"/>
          </w:rPr>
          <w:t>.</w:t>
        </w:r>
      </w:hyperlink>
    </w:p>
    <w:p w14:paraId="4C5B93B2" w14:textId="4B301AC9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a9"/>
          </w:rPr>
          <w:t>Jud</w:t>
        </w:r>
        <w:r w:rsidRPr="00CE466A">
          <w:rPr>
            <w:rStyle w:val="a9"/>
          </w:rPr>
          <w:t>g</w:t>
        </w:r>
        <w:r w:rsidRPr="00CE466A">
          <w:rPr>
            <w:rStyle w:val="a9"/>
          </w:rPr>
          <w:t>e.</w:t>
        </w:r>
      </w:hyperlink>
    </w:p>
    <w:p w14:paraId="703E030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</w:t>
      </w:r>
    </w:p>
    <w:p w14:paraId="1E4C5CBD" w14:textId="3BB4BD8D" w:rsidR="00CE466A" w:rsidRPr="00CE466A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1FD8A6C3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nothing.</w:t>
      </w:r>
    </w:p>
    <w:p w14:paraId="28E2D8C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lastRenderedPageBreak/>
        <w:t>Examples</w:t>
      </w:r>
    </w:p>
    <w:tbl>
      <w:tblPr>
        <w:tblStyle w:val="af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558246D4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Back in 30 Minutes</w:t>
      </w:r>
    </w:p>
    <w:p w14:paraId="4E1897D1" w14:textId="4CA47670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</w:t>
      </w:r>
      <w:r w:rsidR="00D37E8E">
        <w:t>,</w:t>
      </w:r>
      <w:r w:rsidRPr="00CE466A">
        <w:t xml:space="preserve">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</w:t>
      </w:r>
      <w:r w:rsidR="00D37E8E">
        <w:rPr>
          <w:bCs/>
        </w:rPr>
        <w:t>ed</w:t>
      </w:r>
      <w:r w:rsidRPr="00CE466A">
        <w:rPr>
          <w:bCs/>
        </w:rPr>
        <w:t xml:space="preserve"> a program </w:t>
      </w:r>
      <w:r w:rsidR="00D37E8E">
        <w:rPr>
          <w:bCs/>
        </w:rPr>
        <w:t>that</w:t>
      </w:r>
      <w:r w:rsidRPr="00CE466A">
        <w:rPr>
          <w:bCs/>
        </w:rPr>
        <w:t xml:space="preserve">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>. That way he won</w:t>
      </w:r>
      <w:r w:rsidR="00D37E8E">
        <w:rPr>
          <w:bCs/>
        </w:rPr>
        <w:t>'</w:t>
      </w:r>
      <w:r w:rsidRPr="00CE466A">
        <w:rPr>
          <w:bCs/>
        </w:rPr>
        <w:t xml:space="preserve">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8EBAFB0" w14:textId="7CCAF13D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="00D37E8E">
        <w:rPr>
          <w:b/>
        </w:rPr>
        <w:t>,</w:t>
      </w:r>
      <w:r w:rsidRPr="00CE466A">
        <w:t xml:space="preserve"> and on the </w:t>
      </w:r>
      <w:r w:rsidRPr="00CE466A">
        <w:rPr>
          <w:b/>
        </w:rPr>
        <w:t>second</w:t>
      </w:r>
      <w:r w:rsidR="00D37E8E">
        <w:rPr>
          <w:b/>
        </w:rPr>
        <w:t>,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733BDBBD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="00D37E8E">
        <w:rPr>
          <w:b/>
        </w:rPr>
        <w:t>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 w:rsidR="00D37E8E">
        <w:t>always have</w:t>
      </w:r>
      <w:r w:rsidRPr="00CE466A">
        <w:t xml:space="preserve">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lastRenderedPageBreak/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s</w:t>
      </w:r>
    </w:p>
    <w:p w14:paraId="2CB5D461" w14:textId="62F63ECB" w:rsidR="00CE466A" w:rsidRPr="002C3758" w:rsidRDefault="00CE466A" w:rsidP="002C3758">
      <w:pPr>
        <w:rPr>
          <w:lang w:val="bg-BG"/>
        </w:rPr>
      </w:pPr>
      <w:r w:rsidRPr="00CE466A">
        <w:t>Add 30 minutes to the initial minutes</w:t>
      </w:r>
      <w:r w:rsidR="00D37E8E">
        <w:t xml:space="preserve"> that </w:t>
      </w:r>
      <w:r w:rsidRPr="00CE466A">
        <w:t xml:space="preserve">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</w:t>
      </w:r>
      <w:r w:rsidR="00D37E8E">
        <w:t>,</w:t>
      </w:r>
      <w:r w:rsidRPr="00CE466A">
        <w:t xml:space="preserve"> check for leading zero.</w:t>
      </w:r>
    </w:p>
    <w:p w14:paraId="56A16906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Month Printer</w:t>
      </w:r>
    </w:p>
    <w:p w14:paraId="0946F894" w14:textId="09CA4E9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4CB4521A" w:rsidR="00CE466A" w:rsidRPr="00CE466A" w:rsidRDefault="00CE466A" w:rsidP="00CE466A">
      <w:pPr>
        <w:rPr>
          <w:lang w:val="bg-BG"/>
        </w:rPr>
      </w:pPr>
      <w:r w:rsidRPr="00CE466A">
        <w:t>If the number is within the boundaries</w:t>
      </w:r>
      <w:r w:rsidR="00D37E8E">
        <w:t>,</w:t>
      </w:r>
      <w:r w:rsidRPr="00CE466A">
        <w:t xml:space="preserve"> print the corresponding month, otherwise</w:t>
      </w:r>
      <w:r w:rsidR="00D37E8E"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lastRenderedPageBreak/>
        <w:t>Foreign Languages</w:t>
      </w:r>
    </w:p>
    <w:p w14:paraId="00877F74" w14:textId="751D62BE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the language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1E9239F2" w14:textId="4E3BB6E4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lastRenderedPageBreak/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</w:t>
      </w:r>
      <w:proofErr w:type="gramStart"/>
      <w:r w:rsidRPr="00CE466A">
        <w:t>have to</w:t>
      </w:r>
      <w:proofErr w:type="gramEnd"/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lastRenderedPageBreak/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2"/>
        <w:rPr>
          <w:lang w:val="bg-BG"/>
        </w:rPr>
      </w:pPr>
      <w:bookmarkStart w:id="2" w:name="_Hlk520387845"/>
      <w:bookmarkStart w:id="3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af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2"/>
      <w:bookmarkEnd w:id="3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43822" w14:textId="77777777" w:rsidR="00A44E9C" w:rsidRDefault="00A44E9C" w:rsidP="008068A2">
      <w:pPr>
        <w:spacing w:after="0" w:line="240" w:lineRule="auto"/>
      </w:pPr>
      <w:r>
        <w:separator/>
      </w:r>
    </w:p>
  </w:endnote>
  <w:endnote w:type="continuationSeparator" w:id="0">
    <w:p w14:paraId="0B0CDFF7" w14:textId="77777777" w:rsidR="00A44E9C" w:rsidRDefault="00A44E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730DD" w14:textId="77777777" w:rsidR="00A44E9C" w:rsidRDefault="00A44E9C" w:rsidP="008068A2">
      <w:pPr>
        <w:spacing w:after="0" w:line="240" w:lineRule="auto"/>
      </w:pPr>
      <w:r>
        <w:separator/>
      </w:r>
    </w:p>
  </w:footnote>
  <w:footnote w:type="continuationSeparator" w:id="0">
    <w:p w14:paraId="734AA66B" w14:textId="77777777" w:rsidR="00A44E9C" w:rsidRDefault="00A44E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799717">
    <w:abstractNumId w:val="1"/>
  </w:num>
  <w:num w:numId="2" w16cid:durableId="486896882">
    <w:abstractNumId w:val="40"/>
  </w:num>
  <w:num w:numId="3" w16cid:durableId="1177380371">
    <w:abstractNumId w:val="9"/>
  </w:num>
  <w:num w:numId="4" w16cid:durableId="1573078662">
    <w:abstractNumId w:val="26"/>
  </w:num>
  <w:num w:numId="5" w16cid:durableId="1936018458">
    <w:abstractNumId w:val="27"/>
  </w:num>
  <w:num w:numId="6" w16cid:durableId="2123063407">
    <w:abstractNumId w:val="31"/>
  </w:num>
  <w:num w:numId="7" w16cid:durableId="836382659">
    <w:abstractNumId w:val="4"/>
  </w:num>
  <w:num w:numId="8" w16cid:durableId="973681531">
    <w:abstractNumId w:val="8"/>
  </w:num>
  <w:num w:numId="9" w16cid:durableId="726030651">
    <w:abstractNumId w:val="24"/>
  </w:num>
  <w:num w:numId="10" w16cid:durableId="15659486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4859200">
    <w:abstractNumId w:val="5"/>
  </w:num>
  <w:num w:numId="12" w16cid:durableId="430903083">
    <w:abstractNumId w:val="19"/>
  </w:num>
  <w:num w:numId="13" w16cid:durableId="1684547119">
    <w:abstractNumId w:val="2"/>
  </w:num>
  <w:num w:numId="14" w16cid:durableId="1588346482">
    <w:abstractNumId w:val="30"/>
  </w:num>
  <w:num w:numId="15" w16cid:durableId="333846059">
    <w:abstractNumId w:val="10"/>
  </w:num>
  <w:num w:numId="16" w16cid:durableId="1598713491">
    <w:abstractNumId w:val="35"/>
  </w:num>
  <w:num w:numId="17" w16cid:durableId="382414489">
    <w:abstractNumId w:val="25"/>
  </w:num>
  <w:num w:numId="18" w16cid:durableId="1696730293">
    <w:abstractNumId w:val="39"/>
  </w:num>
  <w:num w:numId="19" w16cid:durableId="1394501108">
    <w:abstractNumId w:val="32"/>
  </w:num>
  <w:num w:numId="20" w16cid:durableId="917635077">
    <w:abstractNumId w:val="18"/>
  </w:num>
  <w:num w:numId="21" w16cid:durableId="1123234031">
    <w:abstractNumId w:val="29"/>
  </w:num>
  <w:num w:numId="22" w16cid:durableId="747850004">
    <w:abstractNumId w:val="12"/>
  </w:num>
  <w:num w:numId="23" w16cid:durableId="1349403032">
    <w:abstractNumId w:val="15"/>
  </w:num>
  <w:num w:numId="24" w16cid:durableId="831219015">
    <w:abstractNumId w:val="3"/>
  </w:num>
  <w:num w:numId="25" w16cid:durableId="957830412">
    <w:abstractNumId w:val="7"/>
  </w:num>
  <w:num w:numId="26" w16cid:durableId="2117405309">
    <w:abstractNumId w:val="16"/>
  </w:num>
  <w:num w:numId="27" w16cid:durableId="1785494876">
    <w:abstractNumId w:val="34"/>
  </w:num>
  <w:num w:numId="28" w16cid:durableId="1396003429">
    <w:abstractNumId w:val="17"/>
  </w:num>
  <w:num w:numId="29" w16cid:durableId="1984774890">
    <w:abstractNumId w:val="38"/>
  </w:num>
  <w:num w:numId="30" w16cid:durableId="1056469837">
    <w:abstractNumId w:val="20"/>
  </w:num>
  <w:num w:numId="31" w16cid:durableId="861942032">
    <w:abstractNumId w:val="11"/>
  </w:num>
  <w:num w:numId="32" w16cid:durableId="382339327">
    <w:abstractNumId w:val="33"/>
  </w:num>
  <w:num w:numId="33" w16cid:durableId="1019085905">
    <w:abstractNumId w:val="36"/>
  </w:num>
  <w:num w:numId="34" w16cid:durableId="672873340">
    <w:abstractNumId w:val="23"/>
  </w:num>
  <w:num w:numId="35" w16cid:durableId="1055201859">
    <w:abstractNumId w:val="37"/>
  </w:num>
  <w:num w:numId="36" w16cid:durableId="554436710">
    <w:abstractNumId w:val="6"/>
  </w:num>
  <w:num w:numId="37" w16cid:durableId="748505277">
    <w:abstractNumId w:val="21"/>
  </w:num>
  <w:num w:numId="38" w16cid:durableId="621115263">
    <w:abstractNumId w:val="14"/>
  </w:num>
  <w:num w:numId="39" w16cid:durableId="348996414">
    <w:abstractNumId w:val="28"/>
  </w:num>
  <w:num w:numId="40" w16cid:durableId="1005403310">
    <w:abstractNumId w:val="22"/>
  </w:num>
  <w:num w:numId="41" w16cid:durableId="356277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qQUANMedM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CA4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E9C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8</Pages>
  <Words>1711</Words>
  <Characters>6950</Characters>
  <Application>Microsoft Office Word</Application>
  <DocSecurity>0</DocSecurity>
  <Lines>408</Lines>
  <Paragraphs>3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11-30T12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f172b016cb56ce3342d9574b5c953efde38450a00cc195c40ba50de844355</vt:lpwstr>
  </property>
</Properties>
</file>